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C61A27" w14:paraId="20D40541" w14:textId="77777777" w:rsidTr="00481566">
        <w:tc>
          <w:tcPr>
            <w:tcW w:w="2104" w:type="dxa"/>
            <w:shd w:val="clear" w:color="auto" w:fill="BBE4E0"/>
          </w:tcPr>
          <w:p w14:paraId="0DDB69F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0" w:name="OLE_LINK662"/>
            <w:bookmarkStart w:id="1" w:name="OLE_LINK663"/>
            <w:bookmarkStart w:id="2" w:name="OLE_LINK664"/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vAlign w:val="center"/>
          </w:tcPr>
          <w:p w14:paraId="357D3E83" w14:textId="0DB2806A" w:rsidR="00C61A27" w:rsidRDefault="001C6DAF" w:rsidP="00481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ascii="Cambria" w:hAnsi="Cambria"/>
                <w:b/>
                <w:sz w:val="28"/>
              </w:rPr>
              <w:t>Peer-to-peer Lending System</w:t>
            </w:r>
          </w:p>
        </w:tc>
      </w:tr>
      <w:tr w:rsidR="00C61A27" w14:paraId="47893048" w14:textId="77777777" w:rsidTr="00481566">
        <w:tc>
          <w:tcPr>
            <w:tcW w:w="2104" w:type="dxa"/>
            <w:shd w:val="clear" w:color="auto" w:fill="BBE4E0"/>
          </w:tcPr>
          <w:p w14:paraId="00DA440B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</w:tcPr>
          <w:p w14:paraId="5070FAAA" w14:textId="1F87CB06" w:rsidR="00C61A27" w:rsidRPr="00D029F1" w:rsidRDefault="00BE169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1</w:t>
            </w:r>
            <w:r w:rsidR="00223111">
              <w:rPr>
                <w:rFonts w:ascii="Cambria" w:hAnsi="Cambria"/>
                <w:i w:val="0"/>
                <w:sz w:val="24"/>
                <w:szCs w:val="24"/>
                <w:lang w:val="en-GB"/>
              </w:rPr>
              <w:t>6</w:t>
            </w:r>
            <w:r w:rsidR="00C61A27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223111">
              <w:rPr>
                <w:rFonts w:ascii="Cambria" w:hAnsi="Cambria"/>
                <w:i w:val="0"/>
                <w:sz w:val="24"/>
                <w:szCs w:val="24"/>
              </w:rPr>
              <w:t>5</w:t>
            </w:r>
            <w:r w:rsidR="00C61A27" w:rsidRPr="005453F6">
              <w:rPr>
                <w:rFonts w:ascii="Cambria" w:hAnsi="Cambria"/>
                <w:i w:val="0"/>
                <w:sz w:val="24"/>
                <w:szCs w:val="24"/>
              </w:rPr>
              <w:t>/201</w:t>
            </w:r>
            <w:r w:rsidR="00C61A27">
              <w:rPr>
                <w:rFonts w:ascii="Cambria" w:hAnsi="Cambria"/>
                <w:i w:val="0"/>
                <w:sz w:val="24"/>
                <w:szCs w:val="24"/>
                <w:lang w:val="vi-VN"/>
              </w:rPr>
              <w:t>8</w:t>
            </w:r>
          </w:p>
        </w:tc>
        <w:tc>
          <w:tcPr>
            <w:tcW w:w="2101" w:type="dxa"/>
            <w:gridSpan w:val="3"/>
            <w:shd w:val="clear" w:color="auto" w:fill="BBE4E0"/>
          </w:tcPr>
          <w:p w14:paraId="194D2D18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</w:tcPr>
          <w:p w14:paraId="40C7AEC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0:30</w:t>
            </w:r>
          </w:p>
        </w:tc>
      </w:tr>
      <w:tr w:rsidR="004118E2" w14:paraId="69219EAA" w14:textId="77777777" w:rsidTr="00481566">
        <w:tc>
          <w:tcPr>
            <w:tcW w:w="2104" w:type="dxa"/>
            <w:shd w:val="clear" w:color="auto" w:fill="BBE4E0"/>
          </w:tcPr>
          <w:p w14:paraId="750E1D22" w14:textId="77777777" w:rsidR="004118E2" w:rsidRPr="005453F6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D029F1"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</w:tcPr>
          <w:p w14:paraId="39809F88" w14:textId="0A7EDEB2" w:rsidR="004118E2" w:rsidRPr="001C60D4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DungNT</w:t>
            </w:r>
            <w:proofErr w:type="spellEnd"/>
          </w:p>
        </w:tc>
        <w:tc>
          <w:tcPr>
            <w:tcW w:w="2101" w:type="dxa"/>
            <w:gridSpan w:val="3"/>
            <w:shd w:val="clear" w:color="auto" w:fill="BBE4E0"/>
          </w:tcPr>
          <w:p w14:paraId="1674F9C1" w14:textId="77777777" w:rsidR="004118E2" w:rsidRPr="005453F6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</w:tcPr>
          <w:p w14:paraId="209E1052" w14:textId="57233108" w:rsidR="004118E2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3" w:name="OLE_LINK75"/>
            <w:bookmarkStart w:id="4" w:name="OLE_LINK76"/>
            <w:r>
              <w:rPr>
                <w:rFonts w:ascii="Cambria" w:hAnsi="Cambria"/>
                <w:i w:val="0"/>
                <w:sz w:val="24"/>
                <w:szCs w:val="24"/>
              </w:rPr>
              <w:t>Room 103</w:t>
            </w:r>
          </w:p>
          <w:p w14:paraId="6AE4DDE6" w14:textId="77777777" w:rsidR="004118E2" w:rsidRPr="005453F6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  <w:bookmarkEnd w:id="3"/>
            <w:bookmarkEnd w:id="4"/>
          </w:p>
        </w:tc>
      </w:tr>
      <w:tr w:rsidR="004118E2" w14:paraId="683BEAF1" w14:textId="77777777" w:rsidTr="00481566">
        <w:tc>
          <w:tcPr>
            <w:tcW w:w="9010" w:type="dxa"/>
            <w:gridSpan w:val="8"/>
            <w:shd w:val="clear" w:color="auto" w:fill="BBE4E0"/>
          </w:tcPr>
          <w:p w14:paraId="49D0BEFE" w14:textId="77777777" w:rsidR="004118E2" w:rsidRPr="00553912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4118E2" w14:paraId="1344F62E" w14:textId="77777777" w:rsidTr="00481566">
        <w:tc>
          <w:tcPr>
            <w:tcW w:w="9010" w:type="dxa"/>
            <w:gridSpan w:val="8"/>
            <w:shd w:val="clear" w:color="auto" w:fill="auto"/>
          </w:tcPr>
          <w:p w14:paraId="583D619D" w14:textId="77777777" w:rsidR="004118E2" w:rsidRPr="00D31E69" w:rsidRDefault="004118E2" w:rsidP="004118E2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 w:rsidRPr="00D31E69">
              <w:rPr>
                <w:rFonts w:ascii="Cambria" w:hAnsi="Cambria"/>
                <w:i w:val="0"/>
                <w:noProof/>
                <w:sz w:val="24"/>
                <w:szCs w:val="24"/>
                <w:lang w:val="vi-VN"/>
              </w:rPr>
              <w:t>Evaluate sprint quality 1</w:t>
            </w:r>
          </w:p>
          <w:p w14:paraId="6AD1F22F" w14:textId="72FFBE88" w:rsidR="004118E2" w:rsidRPr="00553912" w:rsidRDefault="004118E2" w:rsidP="004118E2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ssign task for team in sprint 2</w:t>
            </w:r>
          </w:p>
        </w:tc>
      </w:tr>
      <w:tr w:rsidR="004118E2" w14:paraId="6E57632D" w14:textId="77777777" w:rsidTr="00481566">
        <w:tc>
          <w:tcPr>
            <w:tcW w:w="9010" w:type="dxa"/>
            <w:gridSpan w:val="8"/>
            <w:shd w:val="clear" w:color="auto" w:fill="BBE4E0"/>
          </w:tcPr>
          <w:p w14:paraId="57A4F4FD" w14:textId="77777777" w:rsidR="004118E2" w:rsidRPr="00553912" w:rsidRDefault="004118E2" w:rsidP="004118E2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5" w:name="OLE_LINK656"/>
            <w:bookmarkStart w:id="6" w:name="OLE_LINK657"/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5"/>
            <w:bookmarkEnd w:id="6"/>
          </w:p>
        </w:tc>
      </w:tr>
      <w:tr w:rsidR="004118E2" w14:paraId="12615AD5" w14:textId="77777777" w:rsidTr="00481566">
        <w:tc>
          <w:tcPr>
            <w:tcW w:w="2910" w:type="dxa"/>
            <w:gridSpan w:val="2"/>
            <w:shd w:val="clear" w:color="auto" w:fill="E7E6E6" w:themeFill="background2"/>
          </w:tcPr>
          <w:p w14:paraId="2984AA50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shd w:val="clear" w:color="auto" w:fill="E7E6E6" w:themeFill="background2"/>
          </w:tcPr>
          <w:p w14:paraId="6186875E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shd w:val="clear" w:color="auto" w:fill="E7E6E6" w:themeFill="background2"/>
          </w:tcPr>
          <w:p w14:paraId="010405DB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4118E2" w14:paraId="3078F0D1" w14:textId="77777777" w:rsidTr="00481566">
        <w:tc>
          <w:tcPr>
            <w:tcW w:w="2910" w:type="dxa"/>
            <w:gridSpan w:val="2"/>
            <w:shd w:val="clear" w:color="auto" w:fill="auto"/>
          </w:tcPr>
          <w:p w14:paraId="3BE660AB" w14:textId="77777777" w:rsidR="004118E2" w:rsidRPr="00D029F1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Nguyễn Huy Hù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0174373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7833AF0" w14:textId="6A99A809" w:rsidR="004118E2" w:rsidRPr="005453F6" w:rsidRDefault="002270D6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H</w:t>
            </w:r>
            <w:r w:rsidR="004118E2"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ungnh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3</w:t>
            </w:r>
            <w:r w:rsidR="004118E2"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pt.edu.vn</w:t>
            </w:r>
          </w:p>
        </w:tc>
      </w:tr>
      <w:tr w:rsidR="00642764" w14:paraId="2658444F" w14:textId="77777777" w:rsidTr="00481566">
        <w:tc>
          <w:tcPr>
            <w:tcW w:w="2910" w:type="dxa"/>
            <w:gridSpan w:val="2"/>
            <w:shd w:val="clear" w:color="auto" w:fill="auto"/>
          </w:tcPr>
          <w:p w14:paraId="2ABB3D6C" w14:textId="48705126" w:rsidR="00642764" w:rsidRPr="001C60D4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Nguyễn Trung Dũ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6C301440" w14:textId="6B7B0F61" w:rsidR="00642764" w:rsidRPr="005453F6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0B85C80D" w14:textId="7BC874C7" w:rsidR="00642764" w:rsidRPr="001E5BB1" w:rsidRDefault="00642764" w:rsidP="0064276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ngntse62576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642764" w14:paraId="32D39EA1" w14:textId="77777777" w:rsidTr="00481566">
        <w:tc>
          <w:tcPr>
            <w:tcW w:w="2910" w:type="dxa"/>
            <w:gridSpan w:val="2"/>
            <w:shd w:val="clear" w:color="auto" w:fill="auto"/>
          </w:tcPr>
          <w:p w14:paraId="23415D46" w14:textId="65383CFF" w:rsidR="00642764" w:rsidRPr="001C60D4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uỳnh Văn Lộc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DA4005A" w14:textId="574A6EC5" w:rsidR="00642764" w:rsidRPr="005453F6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37AE3FD5" w14:textId="0C5D54DB" w:rsidR="00642764" w:rsidRPr="001E5BB1" w:rsidRDefault="00642764" w:rsidP="0064276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hvse62291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642764" w14:paraId="5A665D21" w14:textId="77777777" w:rsidTr="00481566">
        <w:tc>
          <w:tcPr>
            <w:tcW w:w="2910" w:type="dxa"/>
            <w:gridSpan w:val="2"/>
            <w:shd w:val="clear" w:color="auto" w:fill="auto"/>
          </w:tcPr>
          <w:p w14:paraId="7B794E91" w14:textId="3A774300" w:rsidR="00642764" w:rsidRPr="001C60D4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Lê Ngô Mi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77C806D6" w14:textId="485C3773" w:rsidR="00642764" w:rsidRPr="005453F6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4FBB2AD0" w14:textId="05F6808E" w:rsidR="00642764" w:rsidRPr="001E5BB1" w:rsidRDefault="00642764" w:rsidP="00642764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inhlnse62705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642764" w14:paraId="5F2303CB" w14:textId="77777777" w:rsidTr="00481566">
        <w:tc>
          <w:tcPr>
            <w:tcW w:w="2910" w:type="dxa"/>
            <w:gridSpan w:val="2"/>
            <w:shd w:val="clear" w:color="auto" w:fill="auto"/>
          </w:tcPr>
          <w:p w14:paraId="240FA696" w14:textId="01A3C45E" w:rsidR="00642764" w:rsidRPr="001C60D4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oàng Nhật Đô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07769C0A" w14:textId="5B5AB0A9" w:rsidR="00642764" w:rsidRPr="005453F6" w:rsidRDefault="00642764" w:rsidP="00642764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C4CF369" w14:textId="2DE498C7" w:rsidR="00642764" w:rsidRPr="001E5BB1" w:rsidRDefault="00642764" w:rsidP="00642764">
            <w:pPr>
              <w:rPr>
                <w:rFonts w:ascii="Cambria" w:hAnsi="Cambria"/>
              </w:rPr>
            </w:pPr>
            <w:r>
              <w:rPr>
                <w:rFonts w:ascii="Cambria" w:hAnsi="Cambria"/>
                <w:sz w:val="22"/>
                <w:szCs w:val="22"/>
              </w:rPr>
              <w:t>donghnse62357@fpt.edu.vn</w:t>
            </w:r>
          </w:p>
        </w:tc>
      </w:tr>
      <w:tr w:rsidR="004118E2" w14:paraId="33DB3DF8" w14:textId="77777777" w:rsidTr="00481566">
        <w:tc>
          <w:tcPr>
            <w:tcW w:w="9010" w:type="dxa"/>
            <w:gridSpan w:val="8"/>
            <w:shd w:val="clear" w:color="auto" w:fill="BBE4E0"/>
          </w:tcPr>
          <w:p w14:paraId="5D557E4D" w14:textId="77777777" w:rsidR="004118E2" w:rsidRPr="00553912" w:rsidRDefault="004118E2" w:rsidP="004118E2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4118E2" w14:paraId="11057343" w14:textId="77777777" w:rsidTr="00481566">
        <w:tc>
          <w:tcPr>
            <w:tcW w:w="9010" w:type="dxa"/>
            <w:gridSpan w:val="8"/>
            <w:shd w:val="clear" w:color="auto" w:fill="auto"/>
          </w:tcPr>
          <w:p w14:paraId="32A26B0E" w14:textId="5A21381D" w:rsidR="004118E2" w:rsidRDefault="004118E2" w:rsidP="008042BA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Mr. Hung supports team:</w:t>
            </w:r>
          </w:p>
          <w:p w14:paraId="4772923E" w14:textId="6EB664C2" w:rsidR="00666675" w:rsidRDefault="00015E61" w:rsidP="00666675">
            <w:pPr>
              <w:pStyle w:val="ListParagraph"/>
              <w:numPr>
                <w:ilvl w:val="0"/>
                <w:numId w:val="5"/>
              </w:numPr>
            </w:pPr>
            <w:r>
              <w:t>Define action in product backlog</w:t>
            </w:r>
          </w:p>
          <w:p w14:paraId="66445D03" w14:textId="4BEAA80D" w:rsidR="00015E61" w:rsidRPr="00666675" w:rsidRDefault="00015E61" w:rsidP="00666675">
            <w:pPr>
              <w:pStyle w:val="ListParagraph"/>
              <w:numPr>
                <w:ilvl w:val="0"/>
                <w:numId w:val="5"/>
              </w:numPr>
            </w:pPr>
            <w:r>
              <w:t xml:space="preserve">Review </w:t>
            </w:r>
            <w:proofErr w:type="spellStart"/>
            <w:r>
              <w:t>Usecase</w:t>
            </w:r>
            <w:proofErr w:type="spellEnd"/>
            <w:r>
              <w:t xml:space="preserve"> Diagram</w:t>
            </w:r>
          </w:p>
          <w:p w14:paraId="10FB2D59" w14:textId="16F80A68" w:rsidR="004118E2" w:rsidRPr="0035037B" w:rsidRDefault="004118E2" w:rsidP="004118E2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>Redefining the team's mistakes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nd confusion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when drawing the usecase diagram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nd ERD</w:t>
            </w:r>
          </w:p>
          <w:p w14:paraId="25FD3B28" w14:textId="3FC43CA6" w:rsidR="004118E2" w:rsidRDefault="004118E2" w:rsidP="004118E2">
            <w:pPr>
              <w:pStyle w:val="CovFormText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Team also p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resent 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omething:</w:t>
            </w:r>
          </w:p>
          <w:p w14:paraId="198150CC" w14:textId="15A3BEFD" w:rsidR="004118E2" w:rsidRPr="001C21BE" w:rsidRDefault="004118E2" w:rsidP="00015E61">
            <w:pPr>
              <w:pStyle w:val="CovFormText"/>
              <w:numPr>
                <w:ilvl w:val="0"/>
                <w:numId w:val="4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lans 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repared</w:t>
            </w:r>
            <w:r w:rsidRPr="0035037B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in the next sprint.</w:t>
            </w:r>
            <w:bookmarkStart w:id="7" w:name="_GoBack"/>
            <w:bookmarkEnd w:id="7"/>
          </w:p>
        </w:tc>
      </w:tr>
      <w:tr w:rsidR="004118E2" w14:paraId="010A4A5B" w14:textId="77777777" w:rsidTr="00481566">
        <w:tc>
          <w:tcPr>
            <w:tcW w:w="9010" w:type="dxa"/>
            <w:gridSpan w:val="8"/>
            <w:shd w:val="clear" w:color="auto" w:fill="BBE4E0"/>
          </w:tcPr>
          <w:p w14:paraId="192379F4" w14:textId="77777777" w:rsidR="004118E2" w:rsidRDefault="004118E2" w:rsidP="004118E2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4118E2" w14:paraId="0FA2A652" w14:textId="77777777" w:rsidTr="00481566">
        <w:tc>
          <w:tcPr>
            <w:tcW w:w="5848" w:type="dxa"/>
            <w:gridSpan w:val="5"/>
            <w:shd w:val="clear" w:color="auto" w:fill="E7E6E6" w:themeFill="background2"/>
          </w:tcPr>
          <w:p w14:paraId="02D327D4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shd w:val="clear" w:color="auto" w:fill="E7E6E6" w:themeFill="background2"/>
          </w:tcPr>
          <w:p w14:paraId="79ABAE47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shd w:val="clear" w:color="auto" w:fill="E7E6E6" w:themeFill="background2"/>
          </w:tcPr>
          <w:p w14:paraId="4A49E352" w14:textId="77777777" w:rsidR="004118E2" w:rsidRPr="00553912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4118E2" w14:paraId="16F1709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6D1279CC" w14:textId="77777777" w:rsidR="004118E2" w:rsidRDefault="004118E2" w:rsidP="004118E2">
            <w:pPr>
              <w:pStyle w:val="Heading3"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Fix ERD</w:t>
            </w:r>
          </w:p>
          <w:p w14:paraId="6DD34FFC" w14:textId="06DB6F5F" w:rsidR="004118E2" w:rsidRPr="000237CB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5EB0593A" w14:textId="77777777" w:rsidR="004118E2" w:rsidRPr="00E753D9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E5BE874" w14:textId="48352B6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2</w:t>
            </w:r>
            <w:r w:rsidR="00776B6D">
              <w:rPr>
                <w:rFonts w:ascii="Cambria" w:hAnsi="Cambria"/>
                <w:color w:val="000000" w:themeColor="text1"/>
                <w:sz w:val="24"/>
                <w:szCs w:val="24"/>
              </w:rPr>
              <w:t>3</w:t>
            </w:r>
            <w:r w:rsidRPr="00553912">
              <w:rPr>
                <w:rFonts w:ascii="Cambria" w:hAnsi="Cambria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0</w:t>
            </w:r>
            <w:r w:rsidR="00776B6D">
              <w:rPr>
                <w:rFonts w:ascii="Cambria" w:hAnsi="Cambria"/>
                <w:color w:val="000000" w:themeColor="text1"/>
                <w:sz w:val="24"/>
                <w:szCs w:val="24"/>
              </w:rPr>
              <w:t>5</w:t>
            </w:r>
            <w:r w:rsidRPr="00553912">
              <w:rPr>
                <w:rFonts w:ascii="Cambria" w:hAnsi="Cambria"/>
                <w:color w:val="000000" w:themeColor="text1"/>
                <w:sz w:val="24"/>
                <w:szCs w:val="24"/>
              </w:rPr>
              <w:t>/201</w:t>
            </w:r>
            <w:r w:rsidR="00776B6D">
              <w:rPr>
                <w:rFonts w:ascii="Cambria" w:hAnsi="Cambria"/>
                <w:color w:val="000000" w:themeColor="text1"/>
                <w:sz w:val="24"/>
                <w:szCs w:val="24"/>
              </w:rPr>
              <w:t>9</w:t>
            </w:r>
          </w:p>
        </w:tc>
      </w:tr>
      <w:tr w:rsidR="004118E2" w14:paraId="57C1271F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7D18F4B5" w14:textId="77777777" w:rsidR="004118E2" w:rsidRPr="000237CB" w:rsidRDefault="004118E2" w:rsidP="004118E2">
            <w:r w:rsidRPr="000237CB">
              <w:t xml:space="preserve">Fix </w:t>
            </w:r>
            <w:proofErr w:type="spellStart"/>
            <w:r w:rsidRPr="000237CB">
              <w:t>Usecase</w:t>
            </w:r>
            <w:proofErr w:type="spellEnd"/>
            <w:r w:rsidRPr="000237CB">
              <w:t xml:space="preserve"> Diagram</w:t>
            </w:r>
          </w:p>
          <w:p w14:paraId="4778875A" w14:textId="2B4C45C3" w:rsidR="004118E2" w:rsidRPr="00E753D9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5ED5A43" w14:textId="77777777" w:rsidR="004118E2" w:rsidRPr="005453F6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DACC2FD" w14:textId="2DC54841" w:rsidR="004118E2" w:rsidRPr="001E5BB1" w:rsidRDefault="004118E2" w:rsidP="004118E2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2</w:t>
            </w:r>
            <w:r w:rsidR="00776B6D">
              <w:rPr>
                <w:rFonts w:ascii="Cambria" w:hAnsi="Cambria"/>
                <w:color w:val="000000" w:themeColor="text1"/>
              </w:rPr>
              <w:t>3</w:t>
            </w:r>
            <w:r w:rsidRPr="00553912">
              <w:rPr>
                <w:rFonts w:ascii="Cambria" w:hAnsi="Cambria"/>
                <w:color w:val="000000" w:themeColor="text1"/>
              </w:rPr>
              <w:t>/</w:t>
            </w:r>
            <w:r w:rsidR="00776B6D">
              <w:rPr>
                <w:rFonts w:ascii="Cambria" w:hAnsi="Cambria"/>
                <w:color w:val="000000" w:themeColor="text1"/>
              </w:rPr>
              <w:t>05</w:t>
            </w:r>
            <w:r w:rsidRPr="00553912">
              <w:rPr>
                <w:rFonts w:ascii="Cambria" w:hAnsi="Cambria"/>
                <w:color w:val="000000" w:themeColor="text1"/>
              </w:rPr>
              <w:t>/201</w:t>
            </w:r>
            <w:r w:rsidR="00776B6D">
              <w:rPr>
                <w:rFonts w:ascii="Cambria" w:hAnsi="Cambria"/>
                <w:color w:val="000000" w:themeColor="text1"/>
              </w:rPr>
              <w:t>9</w:t>
            </w:r>
          </w:p>
        </w:tc>
      </w:tr>
      <w:tr w:rsidR="004118E2" w14:paraId="4B31E70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806A77B" w14:textId="60A1689D" w:rsidR="004118E2" w:rsidRPr="000237CB" w:rsidRDefault="004118E2" w:rsidP="004118E2">
            <w:r w:rsidRPr="000237CB">
              <w:t>Report 2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53DDA5" w14:textId="77777777" w:rsidR="004118E2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066AD31E" w14:textId="2F9403C8" w:rsidR="004118E2" w:rsidRDefault="004118E2" w:rsidP="004118E2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2</w:t>
            </w:r>
            <w:r w:rsidR="00776B6D">
              <w:rPr>
                <w:rFonts w:ascii="Cambria" w:hAnsi="Cambria"/>
                <w:color w:val="000000" w:themeColor="text1"/>
              </w:rPr>
              <w:t>3</w:t>
            </w:r>
            <w:r w:rsidRPr="00553912">
              <w:rPr>
                <w:rFonts w:ascii="Cambria" w:hAnsi="Cambria"/>
                <w:color w:val="000000" w:themeColor="text1"/>
              </w:rPr>
              <w:t>/</w:t>
            </w:r>
            <w:r>
              <w:rPr>
                <w:rFonts w:ascii="Cambria" w:hAnsi="Cambria"/>
                <w:color w:val="000000" w:themeColor="text1"/>
              </w:rPr>
              <w:t>0</w:t>
            </w:r>
            <w:r w:rsidR="00776B6D">
              <w:rPr>
                <w:rFonts w:ascii="Cambria" w:hAnsi="Cambria"/>
                <w:color w:val="000000" w:themeColor="text1"/>
              </w:rPr>
              <w:t>5</w:t>
            </w:r>
            <w:r w:rsidRPr="00553912">
              <w:rPr>
                <w:rFonts w:ascii="Cambria" w:hAnsi="Cambria"/>
                <w:color w:val="000000" w:themeColor="text1"/>
              </w:rPr>
              <w:t>/201</w:t>
            </w:r>
            <w:r w:rsidR="00776B6D">
              <w:rPr>
                <w:rFonts w:ascii="Cambria" w:hAnsi="Cambria"/>
                <w:color w:val="000000" w:themeColor="text1"/>
              </w:rPr>
              <w:t>9</w:t>
            </w:r>
          </w:p>
        </w:tc>
      </w:tr>
      <w:bookmarkEnd w:id="0"/>
      <w:bookmarkEnd w:id="1"/>
      <w:bookmarkEnd w:id="2"/>
    </w:tbl>
    <w:p w14:paraId="6A222DEA" w14:textId="77777777" w:rsidR="00C61A27" w:rsidRDefault="00C61A27" w:rsidP="00C61A27"/>
    <w:sectPr w:rsidR="00C61A27" w:rsidSect="00064DEB">
      <w:pgSz w:w="11900" w:h="16840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29B07A" w14:textId="77777777" w:rsidR="0085338F" w:rsidRDefault="0085338F" w:rsidP="00064DEB">
      <w:pPr>
        <w:spacing w:line="240" w:lineRule="auto"/>
      </w:pPr>
      <w:r>
        <w:separator/>
      </w:r>
    </w:p>
  </w:endnote>
  <w:endnote w:type="continuationSeparator" w:id="0">
    <w:p w14:paraId="79061B03" w14:textId="77777777" w:rsidR="0085338F" w:rsidRDefault="0085338F" w:rsidP="00064D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286DD" w14:textId="77777777" w:rsidR="0085338F" w:rsidRDefault="0085338F" w:rsidP="00064DEB">
      <w:pPr>
        <w:spacing w:line="240" w:lineRule="auto"/>
      </w:pPr>
      <w:r>
        <w:separator/>
      </w:r>
    </w:p>
  </w:footnote>
  <w:footnote w:type="continuationSeparator" w:id="0">
    <w:p w14:paraId="62D0DBB8" w14:textId="77777777" w:rsidR="0085338F" w:rsidRDefault="0085338F" w:rsidP="00064D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D76FE"/>
    <w:multiLevelType w:val="hybridMultilevel"/>
    <w:tmpl w:val="21E82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026DAA"/>
    <w:multiLevelType w:val="hybridMultilevel"/>
    <w:tmpl w:val="254A0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763B4E"/>
    <w:multiLevelType w:val="hybridMultilevel"/>
    <w:tmpl w:val="C4F4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74412A"/>
    <w:multiLevelType w:val="hybridMultilevel"/>
    <w:tmpl w:val="2DE8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TC1NDSyNDQzNTRR0lEKTi0uzszPAykwrgUATBfyjCwAAAA="/>
  </w:docVars>
  <w:rsids>
    <w:rsidRoot w:val="00C61A27"/>
    <w:rsid w:val="00015E61"/>
    <w:rsid w:val="000169AB"/>
    <w:rsid w:val="000237CB"/>
    <w:rsid w:val="00064DEB"/>
    <w:rsid w:val="001C21BE"/>
    <w:rsid w:val="001C6DAF"/>
    <w:rsid w:val="00223111"/>
    <w:rsid w:val="002270D6"/>
    <w:rsid w:val="0035037B"/>
    <w:rsid w:val="003F5C99"/>
    <w:rsid w:val="004118E2"/>
    <w:rsid w:val="004145EA"/>
    <w:rsid w:val="00457B47"/>
    <w:rsid w:val="0051364B"/>
    <w:rsid w:val="00620F63"/>
    <w:rsid w:val="00642764"/>
    <w:rsid w:val="0065546C"/>
    <w:rsid w:val="00666675"/>
    <w:rsid w:val="00731FD5"/>
    <w:rsid w:val="00733BC1"/>
    <w:rsid w:val="00776B6D"/>
    <w:rsid w:val="007E41C0"/>
    <w:rsid w:val="007F1E37"/>
    <w:rsid w:val="008042BA"/>
    <w:rsid w:val="0085338F"/>
    <w:rsid w:val="00861176"/>
    <w:rsid w:val="00AA7AAC"/>
    <w:rsid w:val="00B21B75"/>
    <w:rsid w:val="00BE1697"/>
    <w:rsid w:val="00C60A44"/>
    <w:rsid w:val="00C61A27"/>
    <w:rsid w:val="00CA510B"/>
    <w:rsid w:val="00CB28D4"/>
    <w:rsid w:val="00CD6B62"/>
    <w:rsid w:val="00D31E69"/>
    <w:rsid w:val="00E37D71"/>
    <w:rsid w:val="00EE0B15"/>
    <w:rsid w:val="00EF3EEE"/>
    <w:rsid w:val="00EF46EF"/>
    <w:rsid w:val="00F05BC8"/>
    <w:rsid w:val="00F97AC5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F1118"/>
  <w15:chartTrackingRefBased/>
  <w15:docId w15:val="{A0A6B1A5-2DB6-4AE6-969D-41B997C4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A2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61A27"/>
    <w:rPr>
      <w:rFonts w:ascii="Arial" w:eastAsia="Times New Roman" w:hAnsi="Arial" w:cs="Times New Roman"/>
      <w:b/>
      <w:color w:val="FFFFFF"/>
      <w:sz w:val="26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61A27"/>
    <w:rPr>
      <w:rFonts w:ascii="Arial" w:eastAsia="Times New Roman" w:hAnsi="Arial" w:cs="Times New Roman"/>
      <w:i/>
      <w:sz w:val="18"/>
      <w:szCs w:val="20"/>
      <w:lang w:val="en-US" w:eastAsia="en-US"/>
    </w:rPr>
  </w:style>
  <w:style w:type="paragraph" w:customStyle="1" w:styleId="CovFormText">
    <w:name w:val="Cov_Form Text"/>
    <w:basedOn w:val="Header"/>
    <w:rsid w:val="00C61A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4513"/>
        <w:tab w:val="clear" w:pos="9026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C61A27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A2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A27"/>
    <w:rPr>
      <w:rFonts w:ascii="Calibri" w:eastAsia="Calibri" w:hAnsi="Calibri" w:cs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4D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DEB"/>
    <w:rPr>
      <w:rFonts w:ascii="Calibri" w:eastAsia="Calibri" w:hAnsi="Calibri" w:cs="Calibr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Nguyen</dc:creator>
  <cp:keywords/>
  <dc:description/>
  <cp:lastModifiedBy>Dũng Nguyễn</cp:lastModifiedBy>
  <cp:revision>33</cp:revision>
  <dcterms:created xsi:type="dcterms:W3CDTF">2018-09-13T17:45:00Z</dcterms:created>
  <dcterms:modified xsi:type="dcterms:W3CDTF">2019-05-24T04:30:00Z</dcterms:modified>
</cp:coreProperties>
</file>